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039AE41C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09329E">
        <w:t>Unc</w:t>
      </w:r>
      <w:r w:rsidR="00671CAD">
        <w:t>onfirmed</w:t>
      </w:r>
    </w:p>
    <w:p w14:paraId="28A3F06E" w14:textId="7B125E22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B56B26" w:rsidRPr="00B56B26">
        <w:t>Thursday 13th June 2024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bookmarkEnd w:id="0"/>
    <w:p w14:paraId="7D8ED85D" w14:textId="77777777" w:rsidR="00103B28" w:rsidRPr="00847BE8" w:rsidRDefault="00103B28" w:rsidP="000D5F50">
      <w:pPr>
        <w:pStyle w:val="Paragraph"/>
      </w:pPr>
      <w:r w:rsidRPr="00847BE8">
        <w:t xml:space="preserve">Anna </w:t>
      </w:r>
      <w:proofErr w:type="spellStart"/>
      <w:r w:rsidRPr="00847BE8">
        <w:t>Pracz</w:t>
      </w:r>
      <w:proofErr w:type="spellEnd"/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6C0F6EE1" w14:textId="77777777" w:rsidR="00103B28" w:rsidRDefault="00103B28" w:rsidP="000D5F50">
      <w:pPr>
        <w:pStyle w:val="Paragraph"/>
      </w:pPr>
      <w:r w:rsidRPr="00847BE8">
        <w:t>Baljit Singh (Vice-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2AF507F6" w14:textId="77777777" w:rsidR="00103B28" w:rsidRPr="00EF75E6" w:rsidRDefault="00103B28" w:rsidP="000D5F50">
      <w:pPr>
        <w:pStyle w:val="Paragraph"/>
      </w:pPr>
      <w:r w:rsidRPr="00EF75E6">
        <w:t>Dr Bushra Hasnie</w:t>
      </w:r>
      <w:r w:rsidRPr="00EF75E6">
        <w:tab/>
      </w:r>
      <w:r w:rsidRPr="00EF75E6">
        <w:tab/>
      </w:r>
      <w:r w:rsidRPr="00EF75E6">
        <w:tab/>
      </w:r>
      <w:r w:rsidRPr="00EF75E6">
        <w:tab/>
      </w:r>
      <w:r w:rsidRPr="00EF75E6">
        <w:tab/>
        <w:t>Present for all items</w:t>
      </w:r>
    </w:p>
    <w:p w14:paraId="6ABEE870" w14:textId="17600F16" w:rsidR="00103B28" w:rsidRPr="00B7514E" w:rsidRDefault="00103B28" w:rsidP="00B7514E">
      <w:pPr>
        <w:pStyle w:val="Paragraph"/>
      </w:pPr>
      <w:r w:rsidRPr="00EF75E6">
        <w:t>Dr Daniel Gallacher</w:t>
      </w:r>
      <w:r w:rsidRPr="00EF75E6">
        <w:tab/>
      </w:r>
      <w:r w:rsidRPr="00EF75E6">
        <w:tab/>
      </w:r>
      <w:r w:rsidRPr="00EF75E6">
        <w:tab/>
      </w:r>
      <w:r w:rsidRPr="00EF75E6">
        <w:tab/>
      </w:r>
      <w:r w:rsidRPr="00EF75E6">
        <w:tab/>
        <w:t>Present for all items</w:t>
      </w:r>
    </w:p>
    <w:p w14:paraId="38E7F026" w14:textId="77777777" w:rsidR="00103B28" w:rsidRPr="00847BE8" w:rsidRDefault="00103B28" w:rsidP="000D5F50">
      <w:pPr>
        <w:pStyle w:val="Paragraph"/>
      </w:pPr>
      <w:r>
        <w:t>Dr Mark Tanner</w:t>
      </w:r>
      <w:r>
        <w:tab/>
      </w:r>
      <w:r>
        <w:tab/>
      </w:r>
      <w:r>
        <w:tab/>
      </w:r>
      <w:r>
        <w:tab/>
      </w:r>
      <w:r>
        <w:tab/>
      </w:r>
      <w:r w:rsidRPr="00B1560E">
        <w:t>Present for all items</w:t>
      </w:r>
    </w:p>
    <w:p w14:paraId="34F4A504" w14:textId="77777777" w:rsidR="00103B28" w:rsidRPr="00847BE8" w:rsidRDefault="00103B28" w:rsidP="000D5F50">
      <w:pPr>
        <w:pStyle w:val="Paragraph"/>
      </w:pPr>
      <w:r>
        <w:t>Dr Natalia Kunst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86B61AC" w14:textId="77777777" w:rsidR="00103B28" w:rsidRPr="00847BE8" w:rsidRDefault="00103B28" w:rsidP="000D5F50">
      <w:pPr>
        <w:pStyle w:val="Paragraph"/>
      </w:pPr>
      <w:r w:rsidRPr="00847BE8">
        <w:t>Dr Rhiannon Owe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12863097" w14:textId="77777777" w:rsidR="00103B28" w:rsidRDefault="00103B28" w:rsidP="000D5F50">
      <w:pPr>
        <w:pStyle w:val="Paragraph"/>
      </w:pPr>
      <w:r w:rsidRPr="00847BE8">
        <w:t>Dr Toby Smith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102D1F8" w14:textId="77777777" w:rsidR="00103B28" w:rsidRPr="0004558A" w:rsidRDefault="00103B28" w:rsidP="000D5F50">
      <w:pPr>
        <w:pStyle w:val="Paragraph"/>
      </w:pPr>
      <w:r w:rsidRPr="0004558A">
        <w:t xml:space="preserve">Dr </w:t>
      </w:r>
      <w:proofErr w:type="spellStart"/>
      <w:r w:rsidRPr="0004558A">
        <w:t>Veline</w:t>
      </w:r>
      <w:proofErr w:type="spellEnd"/>
      <w:r w:rsidRPr="0004558A">
        <w:t xml:space="preserve"> </w:t>
      </w:r>
      <w:proofErr w:type="spellStart"/>
      <w:r w:rsidRPr="0004558A">
        <w:t>L’Esperance</w:t>
      </w:r>
      <w:proofErr w:type="spellEnd"/>
      <w:r w:rsidRPr="0004558A">
        <w:tab/>
      </w:r>
      <w:r w:rsidRPr="0004558A">
        <w:tab/>
      </w:r>
      <w:r w:rsidRPr="0004558A">
        <w:tab/>
      </w:r>
      <w:r w:rsidRPr="0004558A">
        <w:tab/>
      </w:r>
      <w:r w:rsidRPr="0004558A">
        <w:tab/>
        <w:t>Present for all items</w:t>
      </w:r>
    </w:p>
    <w:p w14:paraId="766DBCB6" w14:textId="77777777" w:rsidR="00103B28" w:rsidRPr="00847BE8" w:rsidRDefault="00103B28" w:rsidP="000D5F50">
      <w:pPr>
        <w:pStyle w:val="Paragraph"/>
      </w:pPr>
      <w:r w:rsidRPr="00847BE8">
        <w:t>Gabriel Rogers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bookmarkStart w:id="1" w:name="_Hlk95997290"/>
      <w:r w:rsidRPr="00847BE8">
        <w:tab/>
        <w:t>Present for all items</w:t>
      </w:r>
      <w:bookmarkEnd w:id="1"/>
    </w:p>
    <w:p w14:paraId="6AED7E29" w14:textId="77777777" w:rsidR="00103B28" w:rsidRPr="008B1DEC" w:rsidRDefault="00103B28" w:rsidP="000D5F50">
      <w:pPr>
        <w:pStyle w:val="Paragraph"/>
      </w:pPr>
      <w:r w:rsidRPr="008B1DEC">
        <w:t>Lisa Attrill</w:t>
      </w:r>
      <w:r w:rsidRPr="008B1DEC">
        <w:tab/>
      </w:r>
      <w:r w:rsidRPr="008B1DEC">
        <w:tab/>
      </w:r>
      <w:r w:rsidRPr="008B1DEC">
        <w:tab/>
      </w:r>
      <w:r w:rsidRPr="008B1DEC">
        <w:tab/>
      </w:r>
      <w:r w:rsidRPr="008B1DEC">
        <w:tab/>
        <w:t>Present for all items</w:t>
      </w:r>
    </w:p>
    <w:p w14:paraId="1499747D" w14:textId="6115902A" w:rsidR="00103B28" w:rsidRDefault="00103B28" w:rsidP="00460D5E">
      <w:pPr>
        <w:pStyle w:val="Paragraph"/>
      </w:pPr>
      <w:r w:rsidRPr="00847BE8">
        <w:t>Nigel Westwood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FA9CBCF" w14:textId="0B466263" w:rsidR="00222BF4" w:rsidRPr="00847BE8" w:rsidRDefault="00222BF4" w:rsidP="00460D5E">
      <w:pPr>
        <w:pStyle w:val="Paragraph"/>
      </w:pPr>
      <w:r w:rsidRPr="00847BE8">
        <w:t xml:space="preserve">Peter </w:t>
      </w:r>
      <w:bookmarkStart w:id="2" w:name="_Hlk169164076"/>
      <w:r w:rsidRPr="00847BE8">
        <w:t>Wheatley-Price</w:t>
      </w:r>
      <w:bookmarkEnd w:id="2"/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2B4FC4">
        <w:t>4.2.2</w:t>
      </w:r>
    </w:p>
    <w:p w14:paraId="5E16944F" w14:textId="77777777" w:rsidR="00103B28" w:rsidRPr="00EF75E6" w:rsidRDefault="00103B28" w:rsidP="000D5F50">
      <w:pPr>
        <w:pStyle w:val="Paragraph"/>
      </w:pPr>
      <w:r w:rsidRPr="00EF75E6">
        <w:t>Professor David McAllister</w:t>
      </w:r>
      <w:r w:rsidRPr="00EF75E6">
        <w:tab/>
      </w:r>
      <w:r w:rsidRPr="00EF75E6">
        <w:tab/>
      </w:r>
      <w:r w:rsidRPr="00EF75E6">
        <w:tab/>
      </w:r>
      <w:r w:rsidRPr="00EF75E6">
        <w:tab/>
      </w:r>
      <w:r w:rsidRPr="00EF75E6">
        <w:tab/>
        <w:t>Present for all items</w:t>
      </w:r>
    </w:p>
    <w:p w14:paraId="23447DAE" w14:textId="77777777" w:rsidR="00103B28" w:rsidRPr="00847BE8" w:rsidRDefault="00103B28" w:rsidP="00196796">
      <w:pPr>
        <w:pStyle w:val="Paragraph"/>
      </w:pPr>
      <w:r w:rsidRPr="00847BE8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15965408" w14:textId="77777777" w:rsidR="00103B28" w:rsidRPr="00847BE8" w:rsidRDefault="00103B28" w:rsidP="000D5F50">
      <w:pPr>
        <w:pStyle w:val="Paragraph"/>
      </w:pPr>
      <w:r>
        <w:t>Vanessa Daniel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74F93A05" w14:textId="77777777" w:rsidR="00FD76D5" w:rsidRDefault="00FD76D5" w:rsidP="00FD76D5">
      <w:pPr>
        <w:pStyle w:val="Paragraphnonumbers"/>
      </w:pPr>
      <w:r w:rsidRPr="00AF7CBF">
        <w:t>Emily Crowe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  <w:t>Present for all items</w:t>
      </w:r>
    </w:p>
    <w:p w14:paraId="71408DE2" w14:textId="5B769533" w:rsidR="002B5720" w:rsidRDefault="00F1617C" w:rsidP="00C7373D">
      <w:pPr>
        <w:pStyle w:val="Paragraphnonumbers"/>
      </w:pPr>
      <w:r>
        <w:t>Jeremy Powell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 xml:space="preserve">Items </w:t>
      </w:r>
      <w:r>
        <w:t>1.1</w:t>
      </w:r>
      <w:r w:rsidR="00E51AC5" w:rsidRPr="00E51AC5">
        <w:t xml:space="preserve"> to </w:t>
      </w:r>
      <w:r w:rsidR="002B4FC4">
        <w:t>4.2.2</w:t>
      </w:r>
    </w:p>
    <w:p w14:paraId="548FF8BB" w14:textId="13D20C5E" w:rsidR="002B5720" w:rsidRDefault="00C11BE8" w:rsidP="00C7373D">
      <w:pPr>
        <w:pStyle w:val="Paragraphnonumbers"/>
      </w:pPr>
      <w:r>
        <w:t>Eleanor Donegan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E51AC5" w:rsidRPr="00E51AC5">
        <w:t xml:space="preserve">Items </w:t>
      </w:r>
      <w:r>
        <w:t>1.1</w:t>
      </w:r>
      <w:r w:rsidR="00E51AC5" w:rsidRPr="00E51AC5">
        <w:t xml:space="preserve"> to </w:t>
      </w:r>
      <w:r w:rsidR="002B4FC4">
        <w:t>4.2.2</w:t>
      </w:r>
    </w:p>
    <w:p w14:paraId="324611D9" w14:textId="714078D2" w:rsidR="002B5720" w:rsidRDefault="00C11BE8" w:rsidP="00C7373D">
      <w:pPr>
        <w:pStyle w:val="Paragraphnonumbers"/>
      </w:pPr>
      <w:r>
        <w:lastRenderedPageBreak/>
        <w:t>Thomas Palmer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>
        <w:t>I</w:t>
      </w:r>
      <w:r w:rsidR="00E51AC5" w:rsidRPr="00E51AC5">
        <w:t xml:space="preserve">tems </w:t>
      </w:r>
      <w:r>
        <w:t>1.1</w:t>
      </w:r>
      <w:r w:rsidR="00E51AC5" w:rsidRPr="00E51AC5">
        <w:t xml:space="preserve"> to </w:t>
      </w:r>
      <w:r w:rsidR="001C7C1A">
        <w:t>4.2.2</w:t>
      </w:r>
    </w:p>
    <w:p w14:paraId="6B7D723E" w14:textId="5562B708" w:rsidR="00554985" w:rsidRDefault="00AF7CBF" w:rsidP="00554985">
      <w:pPr>
        <w:pStyle w:val="Paragraphnonumbers"/>
      </w:pPr>
      <w:r>
        <w:t>Leena Issa</w:t>
      </w:r>
      <w:r w:rsidR="00554985" w:rsidRPr="002B5720">
        <w:t xml:space="preserve">, </w:t>
      </w:r>
      <w:r w:rsidR="00554985" w:rsidRPr="001501C0">
        <w:t>Project Manager</w:t>
      </w:r>
      <w:r w:rsidR="00554985" w:rsidRPr="002B5720">
        <w:tab/>
      </w:r>
      <w:r w:rsidR="00554985">
        <w:tab/>
      </w:r>
      <w:r w:rsidR="00554985">
        <w:tab/>
      </w:r>
      <w:r w:rsidR="00554985">
        <w:tab/>
      </w:r>
      <w:r w:rsidR="00554985">
        <w:tab/>
      </w:r>
      <w:r w:rsidR="00554985" w:rsidRPr="00E51AC5">
        <w:t xml:space="preserve">Items </w:t>
      </w:r>
      <w:r w:rsidR="00C81A1C">
        <w:t>5</w:t>
      </w:r>
      <w:r w:rsidR="00F1617C">
        <w:t>.1</w:t>
      </w:r>
      <w:r w:rsidR="00554985" w:rsidRPr="00E51AC5">
        <w:t xml:space="preserve"> to </w:t>
      </w:r>
      <w:r w:rsidR="001C7C1A">
        <w:t>5.2.2</w:t>
      </w:r>
    </w:p>
    <w:p w14:paraId="79C47F53" w14:textId="3167BE79" w:rsidR="00554985" w:rsidRDefault="00554985" w:rsidP="00554985">
      <w:pPr>
        <w:pStyle w:val="Paragraphnonumbers"/>
      </w:pPr>
      <w:r>
        <w:t xml:space="preserve">Nigel Gumbleton, </w:t>
      </w:r>
      <w:r w:rsidRPr="001501C0">
        <w:t>Heath Technology Assessment Adviser</w:t>
      </w:r>
      <w:r>
        <w:tab/>
      </w:r>
      <w:r w:rsidRPr="00E51AC5">
        <w:t xml:space="preserve">Items </w:t>
      </w:r>
      <w:r w:rsidR="00C81A1C">
        <w:t>5</w:t>
      </w:r>
      <w:r w:rsidR="00F1617C">
        <w:t>.1</w:t>
      </w:r>
      <w:r w:rsidRPr="00E51AC5">
        <w:t xml:space="preserve"> to </w:t>
      </w:r>
      <w:r w:rsidR="001C7C1A">
        <w:t>5.2.2</w:t>
      </w:r>
    </w:p>
    <w:p w14:paraId="652C0B81" w14:textId="518B3DDF" w:rsidR="00554985" w:rsidRDefault="00554985" w:rsidP="00554985">
      <w:pPr>
        <w:pStyle w:val="Paragraphnonumbers"/>
      </w:pPr>
      <w:r>
        <w:t xml:space="preserve">Harsimran Sarpal, </w:t>
      </w:r>
      <w:r w:rsidRPr="001501C0">
        <w:t>Heath Technology Assessment Analyst</w:t>
      </w:r>
      <w:r w:rsidRPr="002B5720">
        <w:tab/>
      </w:r>
      <w:r w:rsidRPr="00E51AC5">
        <w:t xml:space="preserve">Items </w:t>
      </w:r>
      <w:r w:rsidR="00C81A1C">
        <w:t>5</w:t>
      </w:r>
      <w:r w:rsidR="00F1617C">
        <w:t xml:space="preserve">.1 </w:t>
      </w:r>
      <w:r w:rsidRPr="00E51AC5">
        <w:t xml:space="preserve">to </w:t>
      </w:r>
      <w:r w:rsidR="001C7C1A">
        <w:t>5.2.2</w:t>
      </w:r>
    </w:p>
    <w:p w14:paraId="62B787CC" w14:textId="77777777" w:rsidR="004A6FF5" w:rsidRDefault="004A6FF5" w:rsidP="00554985">
      <w:pPr>
        <w:pStyle w:val="Paragraphnonumbers"/>
      </w:pPr>
    </w:p>
    <w:p w14:paraId="1AD2AD2C" w14:textId="00E4F271" w:rsidR="00BA4EAD" w:rsidRPr="006231D3" w:rsidRDefault="00B07D36" w:rsidP="003E65BA">
      <w:pPr>
        <w:pStyle w:val="Heading3unnumbered"/>
      </w:pPr>
      <w:bookmarkStart w:id="3" w:name="_Hlk1984286"/>
      <w:r>
        <w:t>External assessment group</w:t>
      </w:r>
      <w:r w:rsidR="00BA4EAD" w:rsidRPr="006231D3">
        <w:t xml:space="preserve"> representatives present</w:t>
      </w:r>
    </w:p>
    <w:bookmarkEnd w:id="3"/>
    <w:p w14:paraId="2C349431" w14:textId="67AA5FEE" w:rsidR="00696049" w:rsidRDefault="00696049" w:rsidP="00696049">
      <w:pPr>
        <w:pStyle w:val="Paragraphnonumbers"/>
      </w:pPr>
      <w:r>
        <w:t>Geoff Frampton</w:t>
      </w:r>
      <w:r w:rsidR="00634DEF">
        <w:t xml:space="preserve">, </w:t>
      </w:r>
      <w:r>
        <w:t>Southampton Health Technology Assessments Centre (SHTAC), University of Southampton</w:t>
      </w:r>
      <w:r w:rsidR="00AD39A0">
        <w:tab/>
      </w:r>
      <w:r w:rsidR="00AD39A0">
        <w:tab/>
      </w:r>
      <w:r w:rsidR="00AD39A0">
        <w:tab/>
      </w:r>
      <w:r w:rsidR="00AD39A0">
        <w:tab/>
      </w:r>
      <w:r w:rsidR="00AD39A0">
        <w:tab/>
        <w:t>Items 1.1 to</w:t>
      </w:r>
      <w:r w:rsidR="002B4FC4">
        <w:t xml:space="preserve"> 4.1.3</w:t>
      </w:r>
    </w:p>
    <w:p w14:paraId="7825E3BB" w14:textId="3F824C43" w:rsidR="00696049" w:rsidRDefault="00696049" w:rsidP="00696049">
      <w:pPr>
        <w:pStyle w:val="Paragraphnonumbers"/>
      </w:pPr>
      <w:r>
        <w:t>Neelam Kalita</w:t>
      </w:r>
      <w:r w:rsidR="00634DEF">
        <w:t xml:space="preserve">, </w:t>
      </w:r>
      <w:r>
        <w:t>Southampton Health Technology Assessments Centre (SHTAC), University of Southampton</w:t>
      </w:r>
      <w:r w:rsidR="00AD39A0">
        <w:tab/>
      </w:r>
      <w:r w:rsidR="00AD39A0">
        <w:tab/>
      </w:r>
      <w:r w:rsidR="00AD39A0">
        <w:tab/>
      </w:r>
      <w:r w:rsidR="00AD39A0">
        <w:tab/>
      </w:r>
      <w:r w:rsidR="00AD39A0">
        <w:tab/>
        <w:t>Items 1.1 to</w:t>
      </w:r>
      <w:r w:rsidR="002B4FC4">
        <w:t xml:space="preserve"> 4.1.3</w:t>
      </w:r>
    </w:p>
    <w:p w14:paraId="379BA2D9" w14:textId="24EB4A15" w:rsidR="00696049" w:rsidRDefault="00696049" w:rsidP="00696049">
      <w:pPr>
        <w:pStyle w:val="Paragraphnonumbers"/>
      </w:pPr>
      <w:r>
        <w:t>Jonathan Shepherd</w:t>
      </w:r>
      <w:r w:rsidR="00F960FB">
        <w:t xml:space="preserve">, </w:t>
      </w:r>
      <w:r>
        <w:t>Southampton Health Technology Assessments Centre (SHTAC), University of Southampton</w:t>
      </w:r>
      <w:r w:rsidR="006C508A">
        <w:tab/>
      </w:r>
      <w:r w:rsidR="006C508A">
        <w:tab/>
      </w:r>
      <w:r w:rsidR="006C508A">
        <w:tab/>
      </w:r>
      <w:r w:rsidR="006C508A">
        <w:tab/>
      </w:r>
      <w:r w:rsidR="006C508A">
        <w:tab/>
      </w:r>
      <w:r w:rsidR="006C508A" w:rsidRPr="00E51AC5">
        <w:t xml:space="preserve">Items </w:t>
      </w:r>
      <w:r w:rsidR="006C508A">
        <w:t>5.1</w:t>
      </w:r>
      <w:r w:rsidR="006C508A" w:rsidRPr="00E51AC5">
        <w:t xml:space="preserve"> to xx</w:t>
      </w:r>
    </w:p>
    <w:p w14:paraId="27E40763" w14:textId="03A257D9" w:rsidR="00696049" w:rsidRDefault="00696049" w:rsidP="00696049">
      <w:pPr>
        <w:pStyle w:val="Paragraphnonumbers"/>
      </w:pPr>
      <w:r>
        <w:t>Joanne Lord</w:t>
      </w:r>
      <w:r w:rsidR="00F960FB">
        <w:t xml:space="preserve">, </w:t>
      </w:r>
      <w:r>
        <w:t>Southampton Health Technology Assessments Centre (SHTAC), University of Southampton</w:t>
      </w:r>
      <w:r w:rsidR="006C508A">
        <w:tab/>
      </w:r>
      <w:r w:rsidR="006C508A">
        <w:tab/>
      </w:r>
      <w:r w:rsidR="006C508A">
        <w:tab/>
      </w:r>
      <w:r w:rsidR="006C508A">
        <w:tab/>
      </w:r>
      <w:r w:rsidR="006C508A">
        <w:tab/>
      </w:r>
      <w:r w:rsidR="006C508A" w:rsidRPr="00E51AC5">
        <w:t xml:space="preserve">Items </w:t>
      </w:r>
      <w:r w:rsidR="006C508A">
        <w:t>5.1</w:t>
      </w:r>
      <w:r w:rsidR="006C508A" w:rsidRPr="00E51AC5">
        <w:t xml:space="preserve"> to xx</w:t>
      </w:r>
    </w:p>
    <w:p w14:paraId="445D92D8" w14:textId="6B1BF78C" w:rsidR="004A6FF5" w:rsidRPr="00085585" w:rsidRDefault="004A6FF5" w:rsidP="004A6FF5">
      <w:pPr>
        <w:pStyle w:val="Paragraphnonumbers"/>
      </w:pP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8903252" w14:textId="6C932566" w:rsidR="006B0331" w:rsidRDefault="006B0331" w:rsidP="003315BC">
      <w:pPr>
        <w:pStyle w:val="Paragraphnonumbers"/>
      </w:pPr>
      <w:r>
        <w:t>Abuk Mabil, Patient expert, nominated by Muscular Dystrophy UK</w:t>
      </w:r>
    </w:p>
    <w:p w14:paraId="5E98D644" w14:textId="3675F70A" w:rsidR="006B0331" w:rsidRDefault="006B0331" w:rsidP="006B0331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2B4FC4">
        <w:t>4.1.3</w:t>
      </w:r>
    </w:p>
    <w:p w14:paraId="4EE75E1D" w14:textId="3DBCA1F5" w:rsidR="006B0331" w:rsidRDefault="006B0331" w:rsidP="006B0331">
      <w:pPr>
        <w:pStyle w:val="Paragraphnonumbers"/>
      </w:pPr>
      <w:r>
        <w:t>Gary Mahon, Patient expert, nominated by Muscular Dystrophy UK</w:t>
      </w:r>
    </w:p>
    <w:p w14:paraId="446D4231" w14:textId="29F6409A" w:rsidR="006B0331" w:rsidRDefault="006B0331" w:rsidP="006B0331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2B4FC4">
        <w:t>4.1.3</w:t>
      </w:r>
    </w:p>
    <w:p w14:paraId="1D124EC9" w14:textId="2B26388E" w:rsidR="006B0331" w:rsidRDefault="006B0331" w:rsidP="006B0331">
      <w:pPr>
        <w:pStyle w:val="Paragraphnonumbers"/>
      </w:pPr>
      <w:r>
        <w:t xml:space="preserve">Channa </w:t>
      </w:r>
      <w:proofErr w:type="spellStart"/>
      <w:r>
        <w:t>Hewamadduma</w:t>
      </w:r>
      <w:proofErr w:type="spellEnd"/>
      <w:r>
        <w:t xml:space="preserve">, Consultant Neuromuscular Neurologist, Clinical expert nominated by </w:t>
      </w:r>
      <w:proofErr w:type="spellStart"/>
      <w:r>
        <w:t>Myaware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2B4FC4">
        <w:t>4.1.3</w:t>
      </w:r>
    </w:p>
    <w:p w14:paraId="42BD39E9" w14:textId="77777777" w:rsidR="006B0331" w:rsidRDefault="006B0331" w:rsidP="006B0331">
      <w:pPr>
        <w:pStyle w:val="Paragraphnonumbers"/>
      </w:pPr>
      <w:r>
        <w:t>Maria Isabel Da Silva Leite, Consultant Neurologist, Clinical expert nominated by UCB</w:t>
      </w:r>
    </w:p>
    <w:p w14:paraId="739A8A0A" w14:textId="31E33ADA" w:rsidR="006B0331" w:rsidRDefault="006B0331" w:rsidP="006B0331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2B4FC4">
        <w:t>4.1.3</w:t>
      </w:r>
    </w:p>
    <w:p w14:paraId="18E39AB1" w14:textId="478CBBE9" w:rsidR="00700567" w:rsidRDefault="00700567" w:rsidP="00700567">
      <w:pPr>
        <w:pStyle w:val="Paragraphnonumbers"/>
      </w:pPr>
      <w:r>
        <w:t>Jonathan Aning</w:t>
      </w:r>
      <w:r w:rsidR="00397F17">
        <w:t xml:space="preserve">, </w:t>
      </w:r>
      <w:r>
        <w:t xml:space="preserve">Clinical expert, nominated by British Association of Urological Surgeons (BAUS) </w:t>
      </w:r>
      <w:r w:rsidR="005032FD">
        <w:tab/>
      </w:r>
      <w:r w:rsidR="005032FD">
        <w:tab/>
      </w:r>
      <w:r w:rsidR="005032FD">
        <w:tab/>
      </w:r>
      <w:r w:rsidR="005032FD">
        <w:tab/>
      </w:r>
      <w:r w:rsidR="005032FD">
        <w:tab/>
      </w:r>
      <w:r w:rsidR="005032FD" w:rsidRPr="00E51AC5">
        <w:t xml:space="preserve">Items </w:t>
      </w:r>
      <w:r w:rsidR="00565E96">
        <w:t>5.1</w:t>
      </w:r>
      <w:r w:rsidR="005032FD" w:rsidRPr="00E51AC5">
        <w:t xml:space="preserve"> to xx</w:t>
      </w:r>
    </w:p>
    <w:p w14:paraId="6EB2324B" w14:textId="613D65E4" w:rsidR="00700567" w:rsidRDefault="00700567" w:rsidP="00700567">
      <w:pPr>
        <w:pStyle w:val="Paragraphnonumbers"/>
      </w:pPr>
      <w:r>
        <w:t xml:space="preserve">Amarnath </w:t>
      </w:r>
      <w:proofErr w:type="spellStart"/>
      <w:r>
        <w:t>Challapalli</w:t>
      </w:r>
      <w:proofErr w:type="spellEnd"/>
      <w:r w:rsidR="00397F17">
        <w:t xml:space="preserve">, </w:t>
      </w:r>
      <w:r>
        <w:t>Clinical expert, nominated by British Uro-Oncology Group (BUG)</w:t>
      </w:r>
    </w:p>
    <w:p w14:paraId="05AAD3BC" w14:textId="3E4C4DD4" w:rsidR="005032FD" w:rsidRDefault="005032FD" w:rsidP="00700567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 w:rsidR="00565E96">
        <w:t>5.1</w:t>
      </w:r>
      <w:r w:rsidRPr="00E51AC5">
        <w:t xml:space="preserve"> to </w:t>
      </w:r>
      <w:r w:rsidR="001C7C1A">
        <w:t>5.1.3</w:t>
      </w:r>
    </w:p>
    <w:p w14:paraId="5071D3AF" w14:textId="5CA5496F" w:rsidR="00700567" w:rsidRDefault="00700567" w:rsidP="00700567">
      <w:pPr>
        <w:pStyle w:val="Paragraphnonumbers"/>
      </w:pPr>
      <w:r>
        <w:t>Stephen Allen</w:t>
      </w:r>
      <w:r w:rsidR="00397F17">
        <w:t xml:space="preserve">, </w:t>
      </w:r>
      <w:r>
        <w:t>Patient expert, nominated by Tackle Prostate Cancer</w:t>
      </w:r>
    </w:p>
    <w:p w14:paraId="58B34F15" w14:textId="521A545B" w:rsidR="005032FD" w:rsidRDefault="005032FD" w:rsidP="00700567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 w:rsidR="00565E96">
        <w:t>5.1</w:t>
      </w:r>
      <w:r w:rsidRPr="00E51AC5">
        <w:t xml:space="preserve"> to </w:t>
      </w:r>
      <w:r w:rsidR="001C7C1A">
        <w:t>5.1.3</w:t>
      </w:r>
    </w:p>
    <w:p w14:paraId="62B6B827" w14:textId="04AC0863" w:rsidR="00700567" w:rsidRDefault="00700567" w:rsidP="00700567">
      <w:pPr>
        <w:pStyle w:val="Paragraphnonumbers"/>
      </w:pPr>
      <w:r>
        <w:t>Peter Rose</w:t>
      </w:r>
      <w:r w:rsidR="00397F17">
        <w:t xml:space="preserve">, </w:t>
      </w:r>
      <w:r>
        <w:t>Patient expert, nominated by Prostate Cancer UK</w:t>
      </w:r>
    </w:p>
    <w:p w14:paraId="7AA5F66D" w14:textId="3BD137C2" w:rsidR="00700567" w:rsidRPr="00085585" w:rsidRDefault="005032FD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 w:rsidR="00800481">
        <w:t>5.1</w:t>
      </w:r>
      <w:r w:rsidRPr="00E51AC5">
        <w:t xml:space="preserve"> to </w:t>
      </w:r>
      <w:r w:rsidR="001C7C1A">
        <w:t>5.1.3</w:t>
      </w:r>
    </w:p>
    <w:p w14:paraId="4772D28B" w14:textId="77777777" w:rsidR="00277641" w:rsidRDefault="00277641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lastRenderedPageBreak/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C81A1C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5CFB6D24" w:rsidR="00A82301" w:rsidRPr="00A82301" w:rsidRDefault="00A82301" w:rsidP="00F57A78">
      <w:pPr>
        <w:pStyle w:val="Level2numbered"/>
      </w:pPr>
      <w:r>
        <w:t xml:space="preserve">The chair noted apologies from </w:t>
      </w:r>
      <w:r w:rsidR="006B7BAE" w:rsidRPr="006B7BAE">
        <w:t>Warren Linley</w:t>
      </w:r>
      <w:r w:rsidR="006B7BAE">
        <w:t xml:space="preserve">, </w:t>
      </w:r>
      <w:r w:rsidR="006B7BAE" w:rsidRPr="00847BE8">
        <w:t>Alistair Patton</w:t>
      </w:r>
      <w:r w:rsidR="006B7BAE">
        <w:t>, Andrew Makin</w:t>
      </w:r>
      <w:r w:rsidR="00EF75E6">
        <w:t xml:space="preserve">. </w:t>
      </w:r>
      <w:r w:rsidR="00EF75E6" w:rsidRPr="00EF75E6">
        <w:t>Stuart Williams</w:t>
      </w:r>
      <w:r w:rsidR="00622AE3">
        <w:t xml:space="preserve">, </w:t>
      </w:r>
      <w:r w:rsidR="00622AE3" w:rsidRPr="00EF75E6">
        <w:t>Francis Drobniewski</w:t>
      </w:r>
      <w:r w:rsidR="00B7514E">
        <w:t xml:space="preserve"> and </w:t>
      </w:r>
      <w:r w:rsidR="00B7514E" w:rsidRPr="00B7514E">
        <w:t>Hatim Abdulhussein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F33B377" w:rsidR="00C015B8" w:rsidRPr="00205638" w:rsidRDefault="00C81A1C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980D60F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4878F2">
        <w:t>Wednesday 15</w:t>
      </w:r>
      <w:r w:rsidR="004878F2" w:rsidRPr="004878F2">
        <w:rPr>
          <w:vertAlign w:val="superscript"/>
        </w:rPr>
        <w:t>th</w:t>
      </w:r>
      <w:r w:rsidR="004878F2">
        <w:t xml:space="preserve"> May.</w:t>
      </w:r>
      <w:r w:rsidR="00205638" w:rsidRPr="005E2873">
        <w:rPr>
          <w:highlight w:val="lightGray"/>
        </w:rPr>
        <w:t xml:space="preserve"> </w:t>
      </w:r>
    </w:p>
    <w:p w14:paraId="548E7C5F" w14:textId="7F06C864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proofErr w:type="spellStart"/>
      <w:r w:rsidR="00EB59FC" w:rsidRPr="00EB59FC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Zilucoplan</w:t>
      </w:r>
      <w:proofErr w:type="spellEnd"/>
      <w:r w:rsidR="00EB59FC" w:rsidRPr="00EB59FC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for treating antibody positive generalised myasthenia gravis [ID4008]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53182EAD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EB59FC" w:rsidRPr="00EB59FC">
        <w:rPr>
          <w:rFonts w:eastAsiaTheme="majorEastAsia"/>
          <w:sz w:val="24"/>
        </w:rPr>
        <w:t>UCB Pharma.</w:t>
      </w:r>
      <w:r w:rsidRPr="00E678CD">
        <w:rPr>
          <w:rFonts w:eastAsiaTheme="majorEastAsia"/>
          <w:sz w:val="24"/>
        </w:rPr>
        <w:t xml:space="preserve"> </w:t>
      </w:r>
    </w:p>
    <w:p w14:paraId="074737A1" w14:textId="4B6E9F48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5" w:name="_Hlk133572433"/>
      <w:r w:rsidR="0056304F" w:rsidRPr="0056304F">
        <w:rPr>
          <w:sz w:val="24"/>
          <w:szCs w:val="24"/>
        </w:rPr>
        <w:t xml:space="preserve"> </w:t>
      </w:r>
      <w:bookmarkStart w:id="6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56304F" w:rsidRPr="00EB59FC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5"/>
      <w:bookmarkEnd w:id="6"/>
    </w:p>
    <w:p w14:paraId="14C79637" w14:textId="74295AEF" w:rsidR="00E678CD" w:rsidRPr="002B4FC4" w:rsidRDefault="00E678CD" w:rsidP="002B4FC4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7" w:name="_Hlk95998136"/>
      <w:r w:rsidRPr="00E678CD">
        <w:rPr>
          <w:rFonts w:eastAsiaTheme="majorEastAsia"/>
          <w:sz w:val="24"/>
        </w:rPr>
        <w:t xml:space="preserve">The Chair led a discussion </w:t>
      </w:r>
      <w:r w:rsidR="005559A4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5C632F">
        <w:rPr>
          <w:rFonts w:eastAsiaTheme="majorEastAsia"/>
          <w:sz w:val="24"/>
        </w:rPr>
        <w:t xml:space="preserve">David McAllister (clinical) Peter </w:t>
      </w:r>
      <w:r w:rsidR="005C632F" w:rsidRPr="00847BE8">
        <w:t>Wheatley-Price</w:t>
      </w:r>
      <w:r w:rsidR="005C632F">
        <w:rPr>
          <w:rFonts w:eastAsiaTheme="majorEastAsia"/>
          <w:sz w:val="24"/>
        </w:rPr>
        <w:t xml:space="preserve"> (cost) and Nigel Westwood (lay)</w:t>
      </w:r>
      <w:r w:rsidRPr="00E678CD">
        <w:rPr>
          <w:rFonts w:eastAsiaTheme="majorEastAsia"/>
          <w:sz w:val="24"/>
        </w:rPr>
        <w:t xml:space="preserve">. </w:t>
      </w:r>
      <w:bookmarkEnd w:id="7"/>
    </w:p>
    <w:p w14:paraId="47DA6C62" w14:textId="58CC70EE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Closed session (company representatives, </w:t>
      </w:r>
      <w:r w:rsidR="008A3F48">
        <w:rPr>
          <w:rFonts w:eastAsiaTheme="majorEastAsia"/>
          <w:sz w:val="24"/>
        </w:rPr>
        <w:t xml:space="preserve">clinical and patient </w:t>
      </w:r>
      <w:r w:rsidRPr="002B4FC4">
        <w:rPr>
          <w:rFonts w:eastAsiaTheme="majorEastAsia"/>
          <w:sz w:val="24"/>
        </w:rPr>
        <w:t>experts,</w:t>
      </w:r>
      <w:r w:rsidRPr="00E678CD">
        <w:rPr>
          <w:rFonts w:eastAsiaTheme="majorEastAsia"/>
          <w:sz w:val="24"/>
        </w:rPr>
        <w:t xml:space="preserve"> external assessment group representatives and members of the public were asked to leave the meeting)</w:t>
      </w:r>
    </w:p>
    <w:p w14:paraId="217CD27B" w14:textId="6DD5F67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6B49C4">
        <w:rPr>
          <w:rFonts w:eastAsiaTheme="majorEastAsia"/>
          <w:sz w:val="24"/>
        </w:rPr>
        <w:t>by consensus.</w:t>
      </w:r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36BAF893" w14:textId="4BE1DB88" w:rsidR="00E678CD" w:rsidRPr="00EB59FC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9" w:history="1">
        <w:r w:rsidR="00EB59FC" w:rsidRPr="002B4E9A">
          <w:rPr>
            <w:rStyle w:val="Hyperlink"/>
            <w:rFonts w:eastAsiaTheme="majorEastAsia"/>
            <w:sz w:val="24"/>
          </w:rPr>
          <w:t>https://www.nice.org.uk/guidance/indevelopment/gid-ta11096</w:t>
        </w:r>
      </w:hyperlink>
      <w:r w:rsidRPr="00EB59FC">
        <w:rPr>
          <w:rFonts w:eastAsiaTheme="majorEastAsia"/>
          <w:sz w:val="24"/>
        </w:rPr>
        <w:t>.</w:t>
      </w:r>
      <w:r w:rsidR="00EB59FC">
        <w:rPr>
          <w:rFonts w:eastAsiaTheme="majorEastAsia"/>
          <w:sz w:val="24"/>
        </w:rPr>
        <w:t xml:space="preserve"> </w:t>
      </w:r>
    </w:p>
    <w:p w14:paraId="79B2356C" w14:textId="52D382DC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A1085F" w:rsidRPr="00A1085F">
        <w:rPr>
          <w:b/>
          <w:bCs w:val="0"/>
        </w:rPr>
        <w:t>Relugolix for treating hormone-sensitive prostate cancer [ID6187]</w:t>
      </w:r>
      <w:r w:rsidR="00E1332D">
        <w:rPr>
          <w:rStyle w:val="Hyperlink"/>
        </w:rPr>
        <w:t xml:space="preserve"> </w:t>
      </w:r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5C00B101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A1085F" w:rsidRPr="00A1085F">
        <w:rPr>
          <w:rFonts w:eastAsiaTheme="majorEastAsia"/>
          <w:sz w:val="24"/>
        </w:rPr>
        <w:t>Accord Healthcare Limited</w:t>
      </w:r>
      <w:r w:rsidR="00A1085F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1D767064" w14:textId="5D3F7F6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56304F" w:rsidRPr="009B54F6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14C93AD8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CB0821">
        <w:rPr>
          <w:rFonts w:eastAsiaTheme="majorEastAsia"/>
          <w:sz w:val="24"/>
        </w:rPr>
        <w:t>of the evidence presented to the committee.</w:t>
      </w:r>
      <w:r w:rsidR="001831E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This information was presented to the committee by </w:t>
      </w:r>
      <w:r w:rsidR="00CB0821">
        <w:rPr>
          <w:rFonts w:eastAsiaTheme="majorEastAsia"/>
          <w:sz w:val="24"/>
        </w:rPr>
        <w:t>Tony Woo</w:t>
      </w:r>
      <w:r w:rsidR="001831EF">
        <w:rPr>
          <w:rFonts w:eastAsiaTheme="majorEastAsia"/>
          <w:sz w:val="24"/>
        </w:rPr>
        <w:t>t</w:t>
      </w:r>
      <w:r w:rsidR="00CB0821">
        <w:rPr>
          <w:rFonts w:eastAsiaTheme="majorEastAsia"/>
          <w:sz w:val="24"/>
        </w:rPr>
        <w:t>ton</w:t>
      </w:r>
      <w:r w:rsidR="00A2372E">
        <w:rPr>
          <w:rFonts w:eastAsiaTheme="majorEastAsia"/>
          <w:sz w:val="24"/>
        </w:rPr>
        <w:t xml:space="preserve"> (lay)</w:t>
      </w:r>
      <w:r w:rsidR="00CB0821">
        <w:rPr>
          <w:rFonts w:eastAsiaTheme="majorEastAsia"/>
          <w:sz w:val="24"/>
        </w:rPr>
        <w:t xml:space="preserve">, </w:t>
      </w:r>
      <w:r w:rsidR="00C23DEE">
        <w:rPr>
          <w:rFonts w:eastAsiaTheme="majorEastAsia"/>
          <w:sz w:val="24"/>
        </w:rPr>
        <w:t>Lisa At</w:t>
      </w:r>
      <w:r w:rsidR="004C6C2F">
        <w:rPr>
          <w:rFonts w:eastAsiaTheme="majorEastAsia"/>
          <w:sz w:val="24"/>
        </w:rPr>
        <w:t>t</w:t>
      </w:r>
      <w:r w:rsidR="00C23DEE">
        <w:rPr>
          <w:rFonts w:eastAsiaTheme="majorEastAsia"/>
          <w:sz w:val="24"/>
        </w:rPr>
        <w:t>rill</w:t>
      </w:r>
      <w:r w:rsidR="004C6C2F">
        <w:rPr>
          <w:rFonts w:eastAsiaTheme="majorEastAsia"/>
          <w:sz w:val="24"/>
        </w:rPr>
        <w:t xml:space="preserve"> (cost) and </w:t>
      </w:r>
      <w:r w:rsidR="00336DC9">
        <w:rPr>
          <w:rFonts w:eastAsiaTheme="majorEastAsia"/>
          <w:sz w:val="24"/>
        </w:rPr>
        <w:t>Natalia Kunst (clinical)</w:t>
      </w:r>
      <w:r w:rsidRPr="00E678CD">
        <w:rPr>
          <w:rFonts w:eastAsiaTheme="majorEastAsia"/>
          <w:sz w:val="24"/>
        </w:rPr>
        <w:t xml:space="preserve">. </w:t>
      </w:r>
    </w:p>
    <w:p w14:paraId="2D34C879" w14:textId="7777777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discussed confidential information submitted for this item.</w:t>
      </w:r>
    </w:p>
    <w:p w14:paraId="5CFB96D5" w14:textId="7320E675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671CAD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671CAD" w:rsidRPr="00671CAD">
        <w:rPr>
          <w:rFonts w:eastAsiaTheme="majorEastAsia"/>
          <w:sz w:val="24"/>
        </w:rPr>
        <w:t xml:space="preserve">patient and clinical </w:t>
      </w:r>
      <w:r w:rsidRPr="00671CAD">
        <w:rPr>
          <w:rFonts w:eastAsiaTheme="majorEastAsia"/>
          <w:sz w:val="24"/>
        </w:rPr>
        <w:t>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3AD65128" w14:textId="66426F43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r w:rsidR="00671CAD">
        <w:rPr>
          <w:rFonts w:eastAsiaTheme="majorEastAsia"/>
          <w:sz w:val="24"/>
        </w:rPr>
        <w:t>by consensus.</w:t>
      </w:r>
    </w:p>
    <w:p w14:paraId="4AF434F6" w14:textId="4848A424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15A09B82" w14:textId="093258E3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1" w:history="1">
        <w:r w:rsidR="0094189B" w:rsidRPr="002B4E9A">
          <w:rPr>
            <w:rStyle w:val="Hyperlink"/>
            <w:rFonts w:eastAsiaTheme="majorEastAsia"/>
            <w:sz w:val="24"/>
          </w:rPr>
          <w:t>https://www.nice.org.uk/guidance/indevelopment/gid-ta11141</w:t>
        </w:r>
      </w:hyperlink>
      <w:r w:rsidR="0094189B">
        <w:rPr>
          <w:rFonts w:eastAsiaTheme="majorEastAsia"/>
          <w:sz w:val="24"/>
        </w:rPr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0C3F28C4" w:rsidR="00463336" w:rsidRDefault="007507BD" w:rsidP="00AD0E92">
      <w:pPr>
        <w:pStyle w:val="Paragraphnonumbers"/>
      </w:pPr>
      <w:r w:rsidRPr="001F551E">
        <w:t xml:space="preserve">The next meeting of the </w:t>
      </w:r>
      <w:r w:rsidR="007B79CC">
        <w:t>Technology Appraisal Committee B</w:t>
      </w:r>
      <w:r w:rsidR="00236AD0" w:rsidRPr="001F551E">
        <w:t xml:space="preserve"> will be held on </w:t>
      </w:r>
      <w:r w:rsidR="007B79CC">
        <w:t>Thursday 11</w:t>
      </w:r>
      <w:r w:rsidR="007B79CC" w:rsidRPr="007B79CC">
        <w:rPr>
          <w:vertAlign w:val="superscript"/>
        </w:rPr>
        <w:t>th</w:t>
      </w:r>
      <w:r w:rsidR="007B79CC">
        <w:t xml:space="preserve"> July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7B79CC">
        <w:t>9am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12"/>
      <w:footerReference w:type="default" r:id="rId13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7B3328" w14:textId="77777777" w:rsidR="007434E0" w:rsidRDefault="007434E0" w:rsidP="006231D3">
      <w:r>
        <w:separator/>
      </w:r>
    </w:p>
  </w:endnote>
  <w:endnote w:type="continuationSeparator" w:id="0">
    <w:p w14:paraId="61270211" w14:textId="77777777" w:rsidR="007434E0" w:rsidRDefault="007434E0" w:rsidP="006231D3">
      <w:r>
        <w:continuationSeparator/>
      </w:r>
    </w:p>
  </w:endnote>
  <w:endnote w:type="continuationNotice" w:id="1">
    <w:p w14:paraId="4E4DE3CF" w14:textId="77777777" w:rsidR="007434E0" w:rsidRDefault="007434E0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DC0418" w14:textId="77777777" w:rsidR="007434E0" w:rsidRDefault="007434E0" w:rsidP="006231D3">
      <w:r>
        <w:separator/>
      </w:r>
    </w:p>
  </w:footnote>
  <w:footnote w:type="continuationSeparator" w:id="0">
    <w:p w14:paraId="01D55A80" w14:textId="77777777" w:rsidR="007434E0" w:rsidRDefault="007434E0" w:rsidP="006231D3">
      <w:r>
        <w:continuationSeparator/>
      </w:r>
    </w:p>
  </w:footnote>
  <w:footnote w:type="continuationNotice" w:id="1">
    <w:p w14:paraId="4CA6BE09" w14:textId="77777777" w:rsidR="007434E0" w:rsidRDefault="007434E0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8865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33248"/>
    <w:rsid w:val="00040BED"/>
    <w:rsid w:val="000411A2"/>
    <w:rsid w:val="00044FC1"/>
    <w:rsid w:val="0004558A"/>
    <w:rsid w:val="00053C24"/>
    <w:rsid w:val="00080C80"/>
    <w:rsid w:val="00083CF9"/>
    <w:rsid w:val="00085585"/>
    <w:rsid w:val="0009329E"/>
    <w:rsid w:val="000A3C2F"/>
    <w:rsid w:val="000A687D"/>
    <w:rsid w:val="000C4E08"/>
    <w:rsid w:val="000D1197"/>
    <w:rsid w:val="000D3CB2"/>
    <w:rsid w:val="000D5F50"/>
    <w:rsid w:val="000F04B6"/>
    <w:rsid w:val="00103B28"/>
    <w:rsid w:val="0010461D"/>
    <w:rsid w:val="0011038B"/>
    <w:rsid w:val="00112212"/>
    <w:rsid w:val="0012100C"/>
    <w:rsid w:val="001220B1"/>
    <w:rsid w:val="001271BA"/>
    <w:rsid w:val="00135794"/>
    <w:rsid w:val="001420B9"/>
    <w:rsid w:val="001501C0"/>
    <w:rsid w:val="00161397"/>
    <w:rsid w:val="001662DA"/>
    <w:rsid w:val="00167902"/>
    <w:rsid w:val="001831EF"/>
    <w:rsid w:val="0019368E"/>
    <w:rsid w:val="00196796"/>
    <w:rsid w:val="00196E93"/>
    <w:rsid w:val="001A18CE"/>
    <w:rsid w:val="001C38B8"/>
    <w:rsid w:val="001C5FB8"/>
    <w:rsid w:val="001C7C1A"/>
    <w:rsid w:val="001D769D"/>
    <w:rsid w:val="001E1376"/>
    <w:rsid w:val="001F2404"/>
    <w:rsid w:val="001F551E"/>
    <w:rsid w:val="001F715F"/>
    <w:rsid w:val="002038C6"/>
    <w:rsid w:val="00205638"/>
    <w:rsid w:val="0022082C"/>
    <w:rsid w:val="002228E3"/>
    <w:rsid w:val="00222BF4"/>
    <w:rsid w:val="00223637"/>
    <w:rsid w:val="00236AD0"/>
    <w:rsid w:val="00240933"/>
    <w:rsid w:val="00250F16"/>
    <w:rsid w:val="00255196"/>
    <w:rsid w:val="00257398"/>
    <w:rsid w:val="002748D1"/>
    <w:rsid w:val="00277641"/>
    <w:rsid w:val="00277DAE"/>
    <w:rsid w:val="002929A5"/>
    <w:rsid w:val="00297D4B"/>
    <w:rsid w:val="002A2704"/>
    <w:rsid w:val="002B4FC4"/>
    <w:rsid w:val="002B5720"/>
    <w:rsid w:val="002B6E2C"/>
    <w:rsid w:val="002C258D"/>
    <w:rsid w:val="002C50F0"/>
    <w:rsid w:val="002C660B"/>
    <w:rsid w:val="002C7A84"/>
    <w:rsid w:val="002D05B5"/>
    <w:rsid w:val="002D1A7F"/>
    <w:rsid w:val="002F3D4E"/>
    <w:rsid w:val="002F5606"/>
    <w:rsid w:val="0030059A"/>
    <w:rsid w:val="003315BC"/>
    <w:rsid w:val="00336609"/>
    <w:rsid w:val="00336DC9"/>
    <w:rsid w:val="00337868"/>
    <w:rsid w:val="00344EA6"/>
    <w:rsid w:val="00350071"/>
    <w:rsid w:val="00370813"/>
    <w:rsid w:val="00371076"/>
    <w:rsid w:val="00377867"/>
    <w:rsid w:val="003965A8"/>
    <w:rsid w:val="00397F17"/>
    <w:rsid w:val="003A2CF7"/>
    <w:rsid w:val="003A4E3F"/>
    <w:rsid w:val="003A4F8A"/>
    <w:rsid w:val="003C1D05"/>
    <w:rsid w:val="003C2EEF"/>
    <w:rsid w:val="003D0F29"/>
    <w:rsid w:val="003D4563"/>
    <w:rsid w:val="003D5F9F"/>
    <w:rsid w:val="003D6002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13B05"/>
    <w:rsid w:val="00422523"/>
    <w:rsid w:val="00436657"/>
    <w:rsid w:val="004366CD"/>
    <w:rsid w:val="00444D16"/>
    <w:rsid w:val="00451599"/>
    <w:rsid w:val="00456A6D"/>
    <w:rsid w:val="00460D5E"/>
    <w:rsid w:val="00463336"/>
    <w:rsid w:val="00463370"/>
    <w:rsid w:val="0046549F"/>
    <w:rsid w:val="0046554C"/>
    <w:rsid w:val="00465E35"/>
    <w:rsid w:val="004878F2"/>
    <w:rsid w:val="00494DA6"/>
    <w:rsid w:val="004A6FF5"/>
    <w:rsid w:val="004B456E"/>
    <w:rsid w:val="004B45D0"/>
    <w:rsid w:val="004C6C2F"/>
    <w:rsid w:val="004E02E2"/>
    <w:rsid w:val="005032FD"/>
    <w:rsid w:val="00507F46"/>
    <w:rsid w:val="005360C8"/>
    <w:rsid w:val="00540FB2"/>
    <w:rsid w:val="00554985"/>
    <w:rsid w:val="005559A4"/>
    <w:rsid w:val="00556337"/>
    <w:rsid w:val="00556AD2"/>
    <w:rsid w:val="0056304F"/>
    <w:rsid w:val="00565E96"/>
    <w:rsid w:val="00593560"/>
    <w:rsid w:val="00596F1C"/>
    <w:rsid w:val="005A21EC"/>
    <w:rsid w:val="005C0A14"/>
    <w:rsid w:val="005C632F"/>
    <w:rsid w:val="005D2B46"/>
    <w:rsid w:val="005E24AD"/>
    <w:rsid w:val="005E2873"/>
    <w:rsid w:val="005E2FA2"/>
    <w:rsid w:val="005E6B2F"/>
    <w:rsid w:val="00603397"/>
    <w:rsid w:val="00611CB1"/>
    <w:rsid w:val="00613786"/>
    <w:rsid w:val="00622AE3"/>
    <w:rsid w:val="006231D3"/>
    <w:rsid w:val="00634DEF"/>
    <w:rsid w:val="00637057"/>
    <w:rsid w:val="0064247C"/>
    <w:rsid w:val="00643C23"/>
    <w:rsid w:val="00644B24"/>
    <w:rsid w:val="00645A67"/>
    <w:rsid w:val="00654704"/>
    <w:rsid w:val="0066652E"/>
    <w:rsid w:val="00670F87"/>
    <w:rsid w:val="006712CE"/>
    <w:rsid w:val="00671CAD"/>
    <w:rsid w:val="0067259D"/>
    <w:rsid w:val="00682F9B"/>
    <w:rsid w:val="00683EA8"/>
    <w:rsid w:val="00696049"/>
    <w:rsid w:val="006965EE"/>
    <w:rsid w:val="006B0331"/>
    <w:rsid w:val="006B324A"/>
    <w:rsid w:val="006B49C4"/>
    <w:rsid w:val="006B4C13"/>
    <w:rsid w:val="006B4C67"/>
    <w:rsid w:val="006B7BAE"/>
    <w:rsid w:val="006C508A"/>
    <w:rsid w:val="006D3185"/>
    <w:rsid w:val="006F3468"/>
    <w:rsid w:val="00700567"/>
    <w:rsid w:val="007019D5"/>
    <w:rsid w:val="007434E0"/>
    <w:rsid w:val="007507BD"/>
    <w:rsid w:val="00754169"/>
    <w:rsid w:val="00755E0E"/>
    <w:rsid w:val="007574E0"/>
    <w:rsid w:val="00761C9C"/>
    <w:rsid w:val="00774747"/>
    <w:rsid w:val="00782C9C"/>
    <w:rsid w:val="007851C3"/>
    <w:rsid w:val="007A0762"/>
    <w:rsid w:val="007A2C70"/>
    <w:rsid w:val="007A3DC0"/>
    <w:rsid w:val="007A468B"/>
    <w:rsid w:val="007A689D"/>
    <w:rsid w:val="007A77E4"/>
    <w:rsid w:val="007B0770"/>
    <w:rsid w:val="007B5879"/>
    <w:rsid w:val="007B7504"/>
    <w:rsid w:val="007B79CC"/>
    <w:rsid w:val="007C331F"/>
    <w:rsid w:val="007C5EC3"/>
    <w:rsid w:val="007D0D24"/>
    <w:rsid w:val="007F5E7F"/>
    <w:rsid w:val="00800481"/>
    <w:rsid w:val="008044B2"/>
    <w:rsid w:val="00821143"/>
    <w:rsid w:val="008236B6"/>
    <w:rsid w:val="00835FBC"/>
    <w:rsid w:val="00842ACF"/>
    <w:rsid w:val="008451A1"/>
    <w:rsid w:val="00847BE8"/>
    <w:rsid w:val="00850C0E"/>
    <w:rsid w:val="0088566F"/>
    <w:rsid w:val="008937E0"/>
    <w:rsid w:val="008A1629"/>
    <w:rsid w:val="008A3F48"/>
    <w:rsid w:val="008A7F9E"/>
    <w:rsid w:val="008B1DEC"/>
    <w:rsid w:val="008C3DD4"/>
    <w:rsid w:val="008C42E7"/>
    <w:rsid w:val="008C44A2"/>
    <w:rsid w:val="008E0E0D"/>
    <w:rsid w:val="008E75F2"/>
    <w:rsid w:val="00901AE0"/>
    <w:rsid w:val="00903E68"/>
    <w:rsid w:val="009114CE"/>
    <w:rsid w:val="00922F67"/>
    <w:rsid w:val="00924278"/>
    <w:rsid w:val="0094189B"/>
    <w:rsid w:val="00941DAD"/>
    <w:rsid w:val="00945826"/>
    <w:rsid w:val="00947812"/>
    <w:rsid w:val="00955914"/>
    <w:rsid w:val="009665AE"/>
    <w:rsid w:val="009742E7"/>
    <w:rsid w:val="009807BF"/>
    <w:rsid w:val="00986E38"/>
    <w:rsid w:val="00994987"/>
    <w:rsid w:val="009A62E7"/>
    <w:rsid w:val="009B0F74"/>
    <w:rsid w:val="009B1704"/>
    <w:rsid w:val="009B54F6"/>
    <w:rsid w:val="009B5D1C"/>
    <w:rsid w:val="009E20B3"/>
    <w:rsid w:val="009E4E35"/>
    <w:rsid w:val="009F7283"/>
    <w:rsid w:val="00A06F9C"/>
    <w:rsid w:val="00A1085F"/>
    <w:rsid w:val="00A2372E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B0048"/>
    <w:rsid w:val="00AC7782"/>
    <w:rsid w:val="00AC7BD7"/>
    <w:rsid w:val="00AD0E92"/>
    <w:rsid w:val="00AD39A0"/>
    <w:rsid w:val="00AD6F07"/>
    <w:rsid w:val="00AE4930"/>
    <w:rsid w:val="00AF3BCA"/>
    <w:rsid w:val="00AF7CBF"/>
    <w:rsid w:val="00B053D4"/>
    <w:rsid w:val="00B07D36"/>
    <w:rsid w:val="00B1560E"/>
    <w:rsid w:val="00B429C5"/>
    <w:rsid w:val="00B44A38"/>
    <w:rsid w:val="00B45ABC"/>
    <w:rsid w:val="00B46E0C"/>
    <w:rsid w:val="00B56B26"/>
    <w:rsid w:val="00B62844"/>
    <w:rsid w:val="00B7514E"/>
    <w:rsid w:val="00B76EE1"/>
    <w:rsid w:val="00B85DE1"/>
    <w:rsid w:val="00BA07EB"/>
    <w:rsid w:val="00BA4EAD"/>
    <w:rsid w:val="00BB22E9"/>
    <w:rsid w:val="00BB49D9"/>
    <w:rsid w:val="00BB7C67"/>
    <w:rsid w:val="00BC47C4"/>
    <w:rsid w:val="00BC6C1F"/>
    <w:rsid w:val="00BD1329"/>
    <w:rsid w:val="00C015B8"/>
    <w:rsid w:val="00C02D61"/>
    <w:rsid w:val="00C04D2E"/>
    <w:rsid w:val="00C11BE8"/>
    <w:rsid w:val="00C23DEE"/>
    <w:rsid w:val="00C3119A"/>
    <w:rsid w:val="00C40D95"/>
    <w:rsid w:val="00C4215E"/>
    <w:rsid w:val="00C51601"/>
    <w:rsid w:val="00C54EF8"/>
    <w:rsid w:val="00C55E3A"/>
    <w:rsid w:val="00C570C5"/>
    <w:rsid w:val="00C7373D"/>
    <w:rsid w:val="00C75930"/>
    <w:rsid w:val="00C81A1C"/>
    <w:rsid w:val="00C82EFE"/>
    <w:rsid w:val="00C871D3"/>
    <w:rsid w:val="00C9404C"/>
    <w:rsid w:val="00C941B6"/>
    <w:rsid w:val="00C963C4"/>
    <w:rsid w:val="00C978CB"/>
    <w:rsid w:val="00CB0821"/>
    <w:rsid w:val="00CB14E1"/>
    <w:rsid w:val="00CB4466"/>
    <w:rsid w:val="00CD042E"/>
    <w:rsid w:val="00CE37F8"/>
    <w:rsid w:val="00D032FD"/>
    <w:rsid w:val="00D03CC5"/>
    <w:rsid w:val="00D0400C"/>
    <w:rsid w:val="00D11E93"/>
    <w:rsid w:val="00D14E64"/>
    <w:rsid w:val="00D2035E"/>
    <w:rsid w:val="00D22F90"/>
    <w:rsid w:val="00D33D2F"/>
    <w:rsid w:val="00D36E00"/>
    <w:rsid w:val="00D40F7B"/>
    <w:rsid w:val="00D62AF0"/>
    <w:rsid w:val="00D70F52"/>
    <w:rsid w:val="00D74026"/>
    <w:rsid w:val="00D87F02"/>
    <w:rsid w:val="00DA0F66"/>
    <w:rsid w:val="00DA1F50"/>
    <w:rsid w:val="00DA78F8"/>
    <w:rsid w:val="00DA7E81"/>
    <w:rsid w:val="00DB4F51"/>
    <w:rsid w:val="00DB7ED3"/>
    <w:rsid w:val="00DC1F86"/>
    <w:rsid w:val="00DC488B"/>
    <w:rsid w:val="00DD06F9"/>
    <w:rsid w:val="00DF0C5C"/>
    <w:rsid w:val="00E00AAB"/>
    <w:rsid w:val="00E1332D"/>
    <w:rsid w:val="00E159FE"/>
    <w:rsid w:val="00E16CDD"/>
    <w:rsid w:val="00E2211D"/>
    <w:rsid w:val="00E37C8A"/>
    <w:rsid w:val="00E46F5D"/>
    <w:rsid w:val="00E51AC5"/>
    <w:rsid w:val="00E53250"/>
    <w:rsid w:val="00E56B48"/>
    <w:rsid w:val="00E60116"/>
    <w:rsid w:val="00E678CD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B59FC"/>
    <w:rsid w:val="00EC57DD"/>
    <w:rsid w:val="00EF1B45"/>
    <w:rsid w:val="00EF2BE2"/>
    <w:rsid w:val="00EF75E6"/>
    <w:rsid w:val="00F10BE0"/>
    <w:rsid w:val="00F1617C"/>
    <w:rsid w:val="00F17136"/>
    <w:rsid w:val="00F32B92"/>
    <w:rsid w:val="00F42F8E"/>
    <w:rsid w:val="00F57A78"/>
    <w:rsid w:val="00F72FFF"/>
    <w:rsid w:val="00F86390"/>
    <w:rsid w:val="00F95663"/>
    <w:rsid w:val="00F960FB"/>
    <w:rsid w:val="00F97481"/>
    <w:rsid w:val="00FA0618"/>
    <w:rsid w:val="00FA676B"/>
    <w:rsid w:val="00FB7C71"/>
    <w:rsid w:val="00FC3EB7"/>
    <w:rsid w:val="00FD0266"/>
    <w:rsid w:val="00FD1EF7"/>
    <w:rsid w:val="00FD76D5"/>
    <w:rsid w:val="00FE1041"/>
    <w:rsid w:val="00FE1D7D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paragraph" w:styleId="PlainText">
    <w:name w:val="Plain Text"/>
    <w:basedOn w:val="Normal"/>
    <w:link w:val="PlainTextChar"/>
    <w:unhideWhenUsed/>
    <w:rsid w:val="00E1332D"/>
    <w:rPr>
      <w:rFonts w:ascii="Consolas" w:eastAsia="Times New Roman" w:hAnsi="Consolas" w:cs="Times New Roman"/>
      <w:bCs w:val="0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rsid w:val="00E1332D"/>
    <w:rPr>
      <w:rFonts w:ascii="Consolas" w:eastAsia="Times New Roman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45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096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141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14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096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07</Words>
  <Characters>574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11-08T10:37:00Z</dcterms:created>
  <dcterms:modified xsi:type="dcterms:W3CDTF">2024-11-08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11-08T10:38:0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e2af162c-09d3-4788-afa4-c3df11ff8a8e</vt:lpwstr>
  </property>
  <property fmtid="{D5CDD505-2E9C-101B-9397-08002B2CF9AE}" pid="8" name="MSIP_Label_c69d85d5-6d9e-4305-a294-1f636ec0f2d6_ContentBits">
    <vt:lpwstr>0</vt:lpwstr>
  </property>
</Properties>
</file>